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3BB02" w14:textId="77777777" w:rsidR="00920F90" w:rsidRPr="00477A91" w:rsidRDefault="00920F90" w:rsidP="00920F90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риложение № 13 </w:t>
      </w:r>
    </w:p>
    <w:p w14:paraId="47B9F4D2" w14:textId="77777777" w:rsidR="00920F90" w:rsidRPr="00477A91" w:rsidRDefault="00920F90" w:rsidP="00920F90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14:paraId="43F205DD" w14:textId="77777777" w:rsidR="00920F90" w:rsidRPr="00477A91" w:rsidRDefault="00920F90" w:rsidP="00920F90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14:paraId="36D7C681" w14:textId="77777777" w:rsidR="00920F90" w:rsidRPr="00477A91" w:rsidRDefault="00920F90" w:rsidP="00920F90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утвержденному директором Фонда </w:t>
      </w:r>
      <w:r w:rsidRPr="00BE7603">
        <w:rPr>
          <w:rFonts w:ascii="Times New Roman" w:hAnsi="Times New Roman" w:cs="Times New Roman"/>
          <w:lang w:val="ru-RU"/>
        </w:rPr>
        <w:t>01.04.</w:t>
      </w:r>
      <w:r w:rsidRPr="00E66599">
        <w:rPr>
          <w:rFonts w:ascii="Times New Roman" w:hAnsi="Times New Roman" w:cs="Times New Roman"/>
          <w:lang w:val="ru-RU"/>
        </w:rPr>
        <w:t>2024г.</w:t>
      </w:r>
    </w:p>
    <w:p w14:paraId="0EE706D4" w14:textId="77777777" w:rsidR="00920F90" w:rsidRPr="00477A91" w:rsidRDefault="00920F90" w:rsidP="00920F9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4FFD9CD3" w14:textId="77777777" w:rsidR="00920F90" w:rsidRPr="00477A91" w:rsidRDefault="00920F90" w:rsidP="00920F9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14:paraId="4F763221" w14:textId="77777777" w:rsidR="00920F90" w:rsidRPr="00477A91" w:rsidRDefault="00920F90" w:rsidP="00920F9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самостоятельной услуги </w:t>
      </w:r>
    </w:p>
    <w:p w14:paraId="046DEFE9" w14:textId="77777777" w:rsidR="00920F90" w:rsidRPr="00477A91" w:rsidRDefault="00920F90" w:rsidP="00920F9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о содействию в организации и осуществлении транспортировки </w:t>
      </w:r>
      <w:r>
        <w:rPr>
          <w:rFonts w:ascii="Times New Roman" w:hAnsi="Times New Roman" w:cs="Times New Roman"/>
          <w:b/>
          <w:lang w:val="ru-RU"/>
        </w:rPr>
        <w:t>товаров</w:t>
      </w:r>
      <w:r w:rsidRPr="00477A91">
        <w:rPr>
          <w:rFonts w:ascii="Times New Roman" w:hAnsi="Times New Roman" w:cs="Times New Roman"/>
          <w:b/>
          <w:lang w:val="ru-RU"/>
        </w:rPr>
        <w:t xml:space="preserve"> субъектов малого и среднего предпринимательства, предназначенной для экспорта на внешние рынки</w:t>
      </w:r>
    </w:p>
    <w:p w14:paraId="089981E8" w14:textId="77777777" w:rsidR="00920F90" w:rsidRPr="00477A91" w:rsidRDefault="00920F90" w:rsidP="00920F9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14:paraId="041966F8" w14:textId="77777777" w:rsidR="00920F90" w:rsidRPr="00477A91" w:rsidRDefault="00920F90" w:rsidP="00920F9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5D8FE8B9" w14:textId="77777777" w:rsidR="00920F90" w:rsidRPr="00477A91" w:rsidRDefault="00920F90" w:rsidP="00920F90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920F90" w:rsidRPr="00920F90" w14:paraId="59FE46BE" w14:textId="77777777" w:rsidTr="0055647E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14:paraId="74DFD69F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14:paraId="4A3994A9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14:paraId="1E08FDD3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14:paraId="0AECBE9E" w14:textId="77777777" w:rsidR="00920F90" w:rsidRPr="00477A91" w:rsidRDefault="00920F90" w:rsidP="00920F90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14:paraId="375973D6" w14:textId="77777777" w:rsidR="00920F90" w:rsidRPr="00477A91" w:rsidRDefault="00920F90" w:rsidP="00920F90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2268"/>
        <w:gridCol w:w="4536"/>
      </w:tblGrid>
      <w:tr w:rsidR="00920F90" w:rsidRPr="00477A91" w14:paraId="487D7134" w14:textId="77777777" w:rsidTr="0055647E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14:paraId="7DBDBAAC" w14:textId="77777777" w:rsidR="00920F90" w:rsidRPr="00477A91" w:rsidRDefault="00920F90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амостоятельная услуга</w:t>
            </w:r>
          </w:p>
        </w:tc>
        <w:tc>
          <w:tcPr>
            <w:tcW w:w="6804" w:type="dxa"/>
            <w:gridSpan w:val="2"/>
            <w:shd w:val="clear" w:color="auto" w:fill="D9D9D9" w:themeFill="background1" w:themeFillShade="D9"/>
          </w:tcPr>
          <w:p w14:paraId="72AF41D5" w14:textId="77777777" w:rsidR="00920F90" w:rsidRPr="00477A91" w:rsidRDefault="00920F90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самостоятельной услуги</w:t>
            </w:r>
          </w:p>
        </w:tc>
      </w:tr>
      <w:tr w:rsidR="00920F90" w:rsidRPr="00920F90" w14:paraId="152A986C" w14:textId="77777777" w:rsidTr="0055647E">
        <w:trPr>
          <w:trHeight w:val="2092"/>
        </w:trPr>
        <w:tc>
          <w:tcPr>
            <w:tcW w:w="2830" w:type="dxa"/>
            <w:shd w:val="clear" w:color="auto" w:fill="D9D9D9" w:themeFill="background1" w:themeFillShade="D9"/>
          </w:tcPr>
          <w:p w14:paraId="0F6CB63B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Содействие в организации и осуществлении транспортировки </w:t>
            </w:r>
            <w:r>
              <w:rPr>
                <w:rFonts w:ascii="Times New Roman" w:hAnsi="Times New Roman" w:cs="Times New Roman"/>
                <w:b/>
                <w:lang w:val="ru-RU"/>
              </w:rPr>
              <w:t>товаров</w:t>
            </w:r>
          </w:p>
        </w:tc>
        <w:tc>
          <w:tcPr>
            <w:tcW w:w="6804" w:type="dxa"/>
            <w:gridSpan w:val="2"/>
          </w:tcPr>
          <w:p w14:paraId="58979CD8" w14:textId="77777777" w:rsidR="00920F90" w:rsidRPr="007B3B5B" w:rsidRDefault="00920F90" w:rsidP="00920F90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7B3B5B">
              <w:rPr>
                <w:rFonts w:ascii="Times New Roman" w:hAnsi="Times New Roman" w:cs="Times New Roman"/>
                <w:lang w:val="ru-RU"/>
              </w:rPr>
              <w:t xml:space="preserve">Организация и осуществление транспортировки </w:t>
            </w:r>
            <w:r w:rsidRPr="00441C02">
              <w:rPr>
                <w:rFonts w:ascii="Times New Roman" w:hAnsi="Times New Roman" w:cs="Times New Roman"/>
                <w:lang w:val="ru-RU"/>
              </w:rPr>
              <w:t>товаров и (или) экспедирования товаров, и (или) погрузочно-разгрузочных работ, и (или) перегрузки с одного транспорта на другой, и (или) хранения, и (или) сортировки, и (или) консолидации, и (или) разукрупнения, и (или) маркировки, и (или) перемаркировки, и (или) паллетирования, и (или) упаковки, и (или) переупаковки товаров субъектов малого и среднего предпринимательства в целях экспорта продукции на внешние рынки.</w:t>
            </w:r>
          </w:p>
          <w:p w14:paraId="4B68F923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20F90" w:rsidRPr="00920F90" w14:paraId="10DFFE23" w14:textId="77777777" w:rsidTr="0055647E">
        <w:trPr>
          <w:trHeight w:val="516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1E261F82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ведения об заключенном экспортном контракте</w:t>
            </w:r>
          </w:p>
        </w:tc>
        <w:tc>
          <w:tcPr>
            <w:tcW w:w="2268" w:type="dxa"/>
          </w:tcPr>
          <w:p w14:paraId="37938183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омер, дата заключения экспортного контракта</w:t>
            </w:r>
          </w:p>
        </w:tc>
        <w:tc>
          <w:tcPr>
            <w:tcW w:w="4536" w:type="dxa"/>
          </w:tcPr>
          <w:p w14:paraId="30DC5CC7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20F90" w:rsidRPr="00477A91" w14:paraId="5A3F8327" w14:textId="77777777" w:rsidTr="0055647E">
        <w:trPr>
          <w:trHeight w:val="35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C252EE5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14:paraId="39851182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рок действия экспортного контракта</w:t>
            </w:r>
          </w:p>
        </w:tc>
        <w:tc>
          <w:tcPr>
            <w:tcW w:w="4536" w:type="dxa"/>
          </w:tcPr>
          <w:p w14:paraId="40FD8E0E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20F90" w:rsidRPr="00477A91" w14:paraId="2C09ABC6" w14:textId="77777777" w:rsidTr="0055647E">
        <w:trPr>
          <w:trHeight w:val="366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19767BA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14:paraId="38732E60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ое наименование иностранного покупателя</w:t>
            </w:r>
          </w:p>
        </w:tc>
        <w:tc>
          <w:tcPr>
            <w:tcW w:w="4536" w:type="dxa"/>
          </w:tcPr>
          <w:p w14:paraId="35C6F09E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20F90" w:rsidRPr="00920F90" w14:paraId="44FBBB0B" w14:textId="77777777" w:rsidTr="0055647E">
        <w:trPr>
          <w:trHeight w:val="366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0A0FA49F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14:paraId="152B2B80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ый адрес иностранного покупателя в стране регистрации</w:t>
            </w:r>
          </w:p>
        </w:tc>
        <w:tc>
          <w:tcPr>
            <w:tcW w:w="4536" w:type="dxa"/>
          </w:tcPr>
          <w:p w14:paraId="343088C5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20F90" w:rsidRPr="00920F90" w14:paraId="5A7222B8" w14:textId="77777777" w:rsidTr="0055647E">
        <w:trPr>
          <w:trHeight w:val="394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084367CC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14:paraId="1CF1A593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Регистрационный номер иностранного покупателя, </w:t>
            </w: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присвоенный в стране регистрации (при наличии)</w:t>
            </w:r>
          </w:p>
        </w:tc>
        <w:tc>
          <w:tcPr>
            <w:tcW w:w="4536" w:type="dxa"/>
          </w:tcPr>
          <w:p w14:paraId="7D69AF2C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20F90" w:rsidRPr="00920F90" w14:paraId="7E837097" w14:textId="77777777" w:rsidTr="0055647E">
        <w:trPr>
          <w:trHeight w:val="44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67AAD0DF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14:paraId="1F1BE7A9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ведения о руководителе иностранного покупателя</w:t>
            </w:r>
          </w:p>
        </w:tc>
        <w:tc>
          <w:tcPr>
            <w:tcW w:w="4536" w:type="dxa"/>
          </w:tcPr>
          <w:p w14:paraId="0C930069" w14:textId="77777777" w:rsidR="00920F90" w:rsidRPr="00477A91" w:rsidRDefault="00920F90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138356C1" w14:textId="77777777" w:rsidR="00920F90" w:rsidRPr="00477A91" w:rsidRDefault="00920F90" w:rsidP="00920F90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14:paraId="30A3F45E" w14:textId="77777777" w:rsidR="00920F90" w:rsidRPr="00477A91" w:rsidRDefault="00920F90" w:rsidP="00920F90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14:paraId="1CE29437" w14:textId="77777777" w:rsidR="00920F90" w:rsidRPr="00477A91" w:rsidRDefault="00920F90" w:rsidP="00920F90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920F90" w:rsidRPr="00920F90" w14:paraId="28DC716F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3B5CC232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ИНН</w:t>
            </w:r>
          </w:p>
          <w:p w14:paraId="7092C530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9A3B826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20F90" w:rsidRPr="00920F90" w14:paraId="2B13D74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BF86AD2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14:paraId="7426B64E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C2CBB23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20F90" w:rsidRPr="00920F90" w14:paraId="69888ECA" w14:textId="77777777" w:rsidTr="0055647E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14:paraId="3337778B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14:paraId="71F1EFC7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20F90" w:rsidRPr="00920F90" w14:paraId="427A9B93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36DAD1FF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14:paraId="03B6EBB9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B7DC1A5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920F90" w:rsidRPr="00920F90" w14:paraId="2CD6C44C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4AF3EED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020DF2DA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C2A4645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920F90" w:rsidRPr="00920F90" w14:paraId="09CFADB0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635727F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14:paraId="0B7658A4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63351A3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920F90" w:rsidRPr="00920F90" w14:paraId="59B06DC3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F46F9BF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14:paraId="60E81928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31A0EA3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920F90" w:rsidRPr="00920F90" w14:paraId="0D9C846B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06FB6EB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14:paraId="38C9307C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955DA18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920F90" w:rsidRPr="00477A91" w14:paraId="69434738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890AB1A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14:paraId="7100E10E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9C6C368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920F90" w:rsidRPr="00920F90" w14:paraId="37195654" w14:textId="77777777" w:rsidTr="0055647E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55101266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14:paraId="649EB1D6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920F90" w:rsidRPr="00920F90" w14:paraId="5E3D70D5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211AA75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14:paraId="5AC53174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A071F02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20F90" w:rsidRPr="00920F90" w14:paraId="5B882F9C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61E84CD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14:paraId="0BD99C1F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3646F740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20F90" w:rsidRPr="00920F90" w14:paraId="122518D2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129759F4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14:paraId="536296CB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14:paraId="083FC995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920F90" w:rsidRPr="00477A91" w14:paraId="7A6C8CA1" w14:textId="77777777" w:rsidTr="0055647E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3435F2E7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14:paraId="14B44DC1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14:paraId="6417A3AD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14:paraId="79EF1762" w14:textId="77777777" w:rsidR="00920F90" w:rsidRPr="00477A91" w:rsidRDefault="00920F90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64610E40" w14:textId="77777777" w:rsidR="00920F90" w:rsidRPr="00477A91" w:rsidRDefault="00920F90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20F90" w:rsidRPr="00477A91" w14:paraId="652174EB" w14:textId="77777777" w:rsidTr="0055647E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315C0575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324A34D8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14:paraId="63DA060D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3E271AC8" w14:textId="77777777" w:rsidR="00920F90" w:rsidRPr="00477A91" w:rsidRDefault="00920F90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7D3B405F" w14:textId="77777777" w:rsidR="00920F90" w:rsidRPr="00477A91" w:rsidRDefault="00920F90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20F90" w:rsidRPr="00477A91" w14:paraId="6D6A7785" w14:textId="77777777" w:rsidTr="0055647E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F8F57AD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49236ECD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6F5E77FA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162D92EE" w14:textId="77777777" w:rsidR="00920F90" w:rsidRPr="00477A91" w:rsidRDefault="00920F90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20F90" w:rsidRPr="00920F90" w14:paraId="79408A2A" w14:textId="77777777" w:rsidTr="0055647E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287818F6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Перечень товаров (работ, услуг) планируемых на экспорт, являющихся предметом индивидуального маркетингового или патентного исследования</w:t>
            </w:r>
          </w:p>
        </w:tc>
        <w:tc>
          <w:tcPr>
            <w:tcW w:w="1586" w:type="dxa"/>
          </w:tcPr>
          <w:p w14:paraId="226261B9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14:paraId="334BAD35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920F90" w:rsidRPr="00920F90" w14:paraId="79BCD89E" w14:textId="77777777" w:rsidTr="0055647E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3C016B23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1D77FD8D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14:paraId="1F46C9EA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920F90" w:rsidRPr="00920F90" w14:paraId="40EFA178" w14:textId="77777777" w:rsidTr="0055647E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CCF1198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0EE2D927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14:paraId="2FB153FB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920F90" w:rsidRPr="00920F90" w14:paraId="112F6E93" w14:textId="77777777" w:rsidTr="0055647E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41257E7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0EC3148F" w14:textId="77777777" w:rsidR="00920F90" w:rsidRPr="00477A91" w:rsidRDefault="00920F90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14:paraId="6CF86B0B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920F90" w:rsidRPr="00920F90" w14:paraId="03737A41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3B1AE54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, в отношении которых производится  индивидуальное маркетинговое или патентное исследование</w:t>
            </w:r>
          </w:p>
        </w:tc>
        <w:tc>
          <w:tcPr>
            <w:tcW w:w="6804" w:type="dxa"/>
            <w:gridSpan w:val="2"/>
          </w:tcPr>
          <w:p w14:paraId="3279BDCF" w14:textId="77777777" w:rsidR="00920F90" w:rsidRPr="00477A91" w:rsidRDefault="00920F90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, являющихся предметом индивидуального маркетингового или патентного исследования</w:t>
            </w:r>
          </w:p>
        </w:tc>
      </w:tr>
      <w:tr w:rsidR="00920F90" w:rsidRPr="00477A91" w14:paraId="43BABFCF" w14:textId="77777777" w:rsidTr="0055647E">
        <w:tc>
          <w:tcPr>
            <w:tcW w:w="9634" w:type="dxa"/>
            <w:gridSpan w:val="3"/>
          </w:tcPr>
          <w:p w14:paraId="0025D11B" w14:textId="77777777" w:rsidR="00920F90" w:rsidRPr="00477A91" w:rsidRDefault="00920F90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14:paraId="45D3A2D8" w14:textId="77777777" w:rsidR="00920F90" w:rsidRPr="00477A91" w:rsidRDefault="00920F90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631B0E7C" w14:textId="77777777" w:rsidR="00920F90" w:rsidRPr="00477A91" w:rsidRDefault="00920F90" w:rsidP="00920F90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2007A75B" w14:textId="77777777" w:rsidR="00920F90" w:rsidRPr="00477A91" w:rsidRDefault="00920F90" w:rsidP="00920F90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14:paraId="60AC0EA5" w14:textId="77777777" w:rsidR="00920F90" w:rsidRPr="00477A91" w:rsidRDefault="00920F90" w:rsidP="0055647E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6E5D494E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BD21EC3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14:paraId="16F2E833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14:paraId="7FC29955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6781438B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14:paraId="65091A77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29492172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7594E090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6B77DF75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 xml:space="preserve"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</w:t>
      </w:r>
      <w:r w:rsidRPr="00477A91">
        <w:rPr>
          <w:rFonts w:ascii="Times New Roman" w:hAnsi="Times New Roman" w:cs="Times New Roman"/>
          <w:bCs/>
          <w:lang w:val="ru-RU"/>
        </w:rPr>
        <w:lastRenderedPageBreak/>
        <w:t>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nalog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14:paraId="70C4821D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3DC0810E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1D23CCEE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14:paraId="01798DF2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14:paraId="2F473B55" w14:textId="77777777" w:rsidR="00920F90" w:rsidRPr="00477A91" w:rsidRDefault="00920F90" w:rsidP="00920F90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5ABBEB1E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637CEED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14:paraId="560A4758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35FCE83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14:paraId="6D8265BB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3E85B796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14:paraId="2AE0CAB0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CCC8993" w14:textId="77777777" w:rsidR="00920F90" w:rsidRPr="00477A91" w:rsidRDefault="00920F90" w:rsidP="00920F90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14:paraId="1DC67265" w14:textId="77777777" w:rsidR="00920F90" w:rsidRPr="00477A91" w:rsidRDefault="00920F90" w:rsidP="00920F90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11F43B0" w14:textId="77777777" w:rsidR="00920F90" w:rsidRPr="00477A91" w:rsidRDefault="00920F90" w:rsidP="00920F9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14:paraId="07749D38" w14:textId="77777777" w:rsidR="00920F90" w:rsidRPr="00477A91" w:rsidRDefault="00920F90" w:rsidP="00920F90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должность)                                              (подпись)                                          (ФИО)  </w:t>
      </w:r>
    </w:p>
    <w:p w14:paraId="1FC01E80" w14:textId="77777777" w:rsidR="00920F90" w:rsidRPr="00477A91" w:rsidRDefault="00920F90" w:rsidP="00920F9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285ECDF9" w14:textId="77777777" w:rsidR="00920F90" w:rsidRPr="00477A91" w:rsidRDefault="00920F90" w:rsidP="00920F90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14:paraId="58108925" w14:textId="77777777" w:rsidR="00920F90" w:rsidRPr="00477A91" w:rsidRDefault="00920F90" w:rsidP="00920F90">
      <w:pPr>
        <w:pStyle w:val="a3"/>
        <w:rPr>
          <w:rFonts w:ascii="Times New Roman" w:hAnsi="Times New Roman" w:cs="Times New Roman"/>
          <w:lang w:val="ru-RU"/>
        </w:rPr>
      </w:pPr>
    </w:p>
    <w:p w14:paraId="0D6A396B" w14:textId="77777777" w:rsidR="00920F90" w:rsidRPr="00477A91" w:rsidRDefault="00920F90" w:rsidP="00920F90">
      <w:pPr>
        <w:pStyle w:val="a3"/>
        <w:rPr>
          <w:rFonts w:ascii="Times New Roman" w:hAnsi="Times New Roman" w:cs="Times New Roman"/>
          <w:lang w:val="ru-RU"/>
        </w:rPr>
      </w:pPr>
    </w:p>
    <w:p w14:paraId="28050732" w14:textId="32EDBC04" w:rsidR="003A49DB" w:rsidRPr="00920F90" w:rsidRDefault="003A49DB">
      <w:pPr>
        <w:rPr>
          <w:rFonts w:ascii="Times New Roman" w:hAnsi="Times New Roman" w:cs="Times New Roman"/>
          <w:lang w:val="ru-RU"/>
        </w:rPr>
      </w:pPr>
      <w:bookmarkStart w:id="0" w:name="_GoBack"/>
      <w:bookmarkEnd w:id="0"/>
    </w:p>
    <w:sectPr w:rsidR="003A49DB" w:rsidRPr="00920F9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340"/>
    <w:multiLevelType w:val="hybridMultilevel"/>
    <w:tmpl w:val="44E0A4A8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4EB2"/>
    <w:rsid w:val="003A49DB"/>
    <w:rsid w:val="00920F90"/>
    <w:rsid w:val="00F14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E7552"/>
  <w15:chartTrackingRefBased/>
  <w15:docId w15:val="{7EFF5A70-5829-4001-A961-9673CE67C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20F90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920F90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920F90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920F90"/>
  </w:style>
  <w:style w:type="table" w:styleId="a5">
    <w:name w:val="Table Grid"/>
    <w:basedOn w:val="a1"/>
    <w:rsid w:val="00920F90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4</Words>
  <Characters>5841</Characters>
  <Application>Microsoft Office Word</Application>
  <DocSecurity>0</DocSecurity>
  <Lines>48</Lines>
  <Paragraphs>13</Paragraphs>
  <ScaleCrop>false</ScaleCrop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ибыткова Александра Александровна</dc:creator>
  <cp:keywords/>
  <dc:description/>
  <cp:lastModifiedBy>Прибыткова Александра Александровна</cp:lastModifiedBy>
  <cp:revision>2</cp:revision>
  <dcterms:created xsi:type="dcterms:W3CDTF">2024-04-05T00:25:00Z</dcterms:created>
  <dcterms:modified xsi:type="dcterms:W3CDTF">2024-04-05T00:26:00Z</dcterms:modified>
</cp:coreProperties>
</file>